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597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Liliana Gałd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Tomasz Kryst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